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CD38EF" w14:textId="77777777" w:rsidR="00645DD5" w:rsidRDefault="00645DD5" w:rsidP="00274E59">
      <w:pPr>
        <w:jc w:val="center"/>
        <w:rPr>
          <w:sz w:val="48"/>
          <w:szCs w:val="48"/>
        </w:rPr>
      </w:pPr>
    </w:p>
    <w:p w14:paraId="320E147F" w14:textId="6A53EE34" w:rsidR="00906A3F" w:rsidRDefault="00AA3A4E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丝绸</w:t>
      </w:r>
      <w:proofErr w:type="gramStart"/>
      <w:r>
        <w:rPr>
          <w:rFonts w:hint="eastAsia"/>
          <w:b/>
          <w:sz w:val="48"/>
          <w:szCs w:val="48"/>
        </w:rPr>
        <w:t>工程省</w:t>
      </w:r>
      <w:proofErr w:type="gramEnd"/>
      <w:r>
        <w:rPr>
          <w:rFonts w:hint="eastAsia"/>
          <w:b/>
          <w:sz w:val="48"/>
          <w:szCs w:val="48"/>
        </w:rPr>
        <w:t>高校重点实验室（苏州大学）</w:t>
      </w:r>
    </w:p>
    <w:p w14:paraId="613526A6" w14:textId="77777777" w:rsidR="00274E59" w:rsidRPr="008835E7" w:rsidRDefault="00893DF7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开放</w:t>
      </w:r>
      <w:r w:rsidR="002F4C9B">
        <w:rPr>
          <w:rFonts w:hint="eastAsia"/>
          <w:b/>
          <w:sz w:val="48"/>
          <w:szCs w:val="48"/>
        </w:rPr>
        <w:t>研究</w:t>
      </w:r>
      <w:r w:rsidR="00274E59">
        <w:rPr>
          <w:rFonts w:hint="eastAsia"/>
          <w:b/>
          <w:sz w:val="48"/>
          <w:szCs w:val="48"/>
        </w:rPr>
        <w:t>课题</w:t>
      </w:r>
      <w:r w:rsidR="00274E59" w:rsidRPr="008835E7">
        <w:rPr>
          <w:rFonts w:hint="eastAsia"/>
          <w:b/>
          <w:sz w:val="48"/>
          <w:szCs w:val="48"/>
        </w:rPr>
        <w:t>申请书</w:t>
      </w:r>
    </w:p>
    <w:p w14:paraId="4F189854" w14:textId="77777777" w:rsidR="00904585" w:rsidRDefault="00904585" w:rsidP="00274E59">
      <w:pPr>
        <w:rPr>
          <w:sz w:val="28"/>
        </w:rPr>
      </w:pPr>
    </w:p>
    <w:p w14:paraId="7D98A92D" w14:textId="77777777" w:rsidR="00F12EB5" w:rsidRDefault="00F12EB5" w:rsidP="00274E59">
      <w:pPr>
        <w:rPr>
          <w:sz w:val="28"/>
        </w:rPr>
      </w:pPr>
    </w:p>
    <w:p w14:paraId="649F1B4E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6E77832" w14:textId="77777777" w:rsidR="00212B05" w:rsidRDefault="00212B05" w:rsidP="00212B0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8FAEF7B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0DC208F2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7DDD56C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4518233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05FCC2E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CCF0D96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 w:hint="eastAsia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E490743" w14:textId="77777777" w:rsidR="00274E59" w:rsidRPr="00904585" w:rsidRDefault="00274E59" w:rsidP="00904585">
      <w:pPr>
        <w:spacing w:line="480" w:lineRule="auto"/>
        <w:jc w:val="left"/>
        <w:rPr>
          <w:b/>
          <w:sz w:val="44"/>
        </w:rPr>
      </w:pPr>
    </w:p>
    <w:p w14:paraId="12A87207" w14:textId="77777777" w:rsidR="00274E59" w:rsidRPr="008835E7" w:rsidRDefault="00274E59" w:rsidP="00471D0B">
      <w:pPr>
        <w:spacing w:line="360" w:lineRule="auto"/>
        <w:jc w:val="center"/>
        <w:rPr>
          <w:b/>
          <w:sz w:val="44"/>
        </w:rPr>
      </w:pPr>
    </w:p>
    <w:p w14:paraId="632B4477" w14:textId="09AD064E" w:rsidR="00166921" w:rsidRDefault="00AA3A4E" w:rsidP="00471D0B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丝绸</w:t>
      </w:r>
      <w:proofErr w:type="gramStart"/>
      <w:r>
        <w:rPr>
          <w:rFonts w:hint="eastAsia"/>
          <w:b/>
          <w:sz w:val="32"/>
          <w:szCs w:val="32"/>
        </w:rPr>
        <w:t>工程省</w:t>
      </w:r>
      <w:proofErr w:type="gramEnd"/>
      <w:r>
        <w:rPr>
          <w:rFonts w:hint="eastAsia"/>
          <w:b/>
          <w:sz w:val="32"/>
          <w:szCs w:val="32"/>
        </w:rPr>
        <w:t>高校重点实验室（苏州大学）</w:t>
      </w:r>
    </w:p>
    <w:p w14:paraId="0DEE85D7" w14:textId="32E25105" w:rsidR="00274E59" w:rsidRPr="008835E7" w:rsidRDefault="00274E59" w:rsidP="00471D0B">
      <w:pPr>
        <w:spacing w:line="360" w:lineRule="auto"/>
        <w:jc w:val="center"/>
        <w:rPr>
          <w:b/>
          <w:sz w:val="32"/>
          <w:szCs w:val="32"/>
        </w:rPr>
      </w:pPr>
      <w:r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零</w:t>
      </w:r>
      <w:r w:rsidR="009756D2" w:rsidRPr="008835E7">
        <w:rPr>
          <w:rFonts w:hint="eastAsia"/>
          <w:b/>
          <w:sz w:val="32"/>
          <w:szCs w:val="32"/>
        </w:rPr>
        <w:t>二</w:t>
      </w:r>
      <w:r w:rsidR="00D810DE">
        <w:rPr>
          <w:rFonts w:hint="eastAsia"/>
          <w:b/>
          <w:sz w:val="32"/>
          <w:szCs w:val="32"/>
        </w:rPr>
        <w:t>四</w:t>
      </w:r>
      <w:r w:rsidRPr="008835E7">
        <w:rPr>
          <w:rFonts w:hint="eastAsia"/>
          <w:b/>
          <w:sz w:val="32"/>
          <w:szCs w:val="32"/>
        </w:rPr>
        <w:t>年制</w:t>
      </w:r>
    </w:p>
    <w:p w14:paraId="12913F35" w14:textId="77777777" w:rsidR="00D51EB1" w:rsidRDefault="00D51EB1"/>
    <w:p w14:paraId="69328D46" w14:textId="77777777" w:rsidR="00F12EB5" w:rsidRDefault="00F12EB5">
      <w:pPr>
        <w:widowControl/>
        <w:jc w:val="left"/>
      </w:pPr>
      <w:r>
        <w:br w:type="page"/>
      </w:r>
    </w:p>
    <w:p w14:paraId="53629909" w14:textId="77777777" w:rsidR="00274E59" w:rsidRDefault="00274E59"/>
    <w:p w14:paraId="0895C99C" w14:textId="77777777" w:rsidR="00274E59" w:rsidRDefault="00274E59" w:rsidP="00274E59">
      <w:pPr>
        <w:spacing w:line="720" w:lineRule="auto"/>
        <w:jc w:val="center"/>
        <w:rPr>
          <w:b/>
          <w:sz w:val="40"/>
          <w:szCs w:val="40"/>
        </w:rPr>
      </w:pPr>
      <w:r w:rsidRPr="00774340">
        <w:rPr>
          <w:rFonts w:hint="eastAsia"/>
          <w:b/>
          <w:sz w:val="40"/>
          <w:szCs w:val="40"/>
        </w:rPr>
        <w:t>填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报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说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明</w:t>
      </w:r>
      <w:r w:rsidRPr="00774340">
        <w:rPr>
          <w:rFonts w:hint="eastAsia"/>
          <w:b/>
          <w:sz w:val="40"/>
          <w:szCs w:val="40"/>
        </w:rPr>
        <w:t xml:space="preserve"> </w:t>
      </w:r>
    </w:p>
    <w:p w14:paraId="75642941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 w:hint="eastAsia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14:paraId="1E8F9CAD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 w:hint="eastAsia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申请书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由</w:t>
      </w:r>
      <w:r w:rsidR="008C2E09">
        <w:rPr>
          <w:rFonts w:ascii="宋体" w:hAnsi="宋体"/>
          <w:b/>
          <w:bCs/>
          <w:color w:val="000000"/>
          <w:sz w:val="28"/>
          <w:szCs w:val="28"/>
        </w:rPr>
        <w:t>申请人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所在单位签署意见并加盖公章、负责人签章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="000F004E">
        <w:rPr>
          <w:rFonts w:ascii="宋体" w:hAnsi="宋体" w:hint="eastAsia"/>
          <w:b/>
          <w:bCs/>
          <w:color w:val="000000"/>
          <w:sz w:val="28"/>
          <w:szCs w:val="28"/>
        </w:rPr>
        <w:t>最终材料汇总成一个文件，以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PDF格式发送至指定邮箱。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第2页起各栏空格不够时，请自行加页。</w:t>
      </w:r>
    </w:p>
    <w:p w14:paraId="067A4848" w14:textId="6902E2FD" w:rsidR="00274E59" w:rsidRPr="00DC14F7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 w:hint="eastAsia"/>
          <w:b/>
          <w:bCs/>
          <w:color w:val="000000"/>
          <w:sz w:val="28"/>
          <w:szCs w:val="28"/>
        </w:rPr>
      </w:pP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 w:rsidRPr="001C7BF9">
        <w:rPr>
          <w:rFonts w:ascii="宋体" w:hAnsi="宋体" w:hint="eastAsia"/>
          <w:b/>
          <w:bCs/>
          <w:sz w:val="28"/>
          <w:szCs w:val="28"/>
        </w:rPr>
        <w:t>申请金额</w:t>
      </w:r>
      <w:r w:rsidR="00234DBA">
        <w:rPr>
          <w:rFonts w:ascii="宋体" w:hAnsi="宋体" w:hint="eastAsia"/>
          <w:b/>
          <w:bCs/>
          <w:color w:val="000000" w:themeColor="text1"/>
          <w:sz w:val="28"/>
          <w:szCs w:val="28"/>
        </w:rPr>
        <w:t>以批复为准</w:t>
      </w:r>
      <w:r w:rsidR="00213061" w:rsidRPr="001C7BF9">
        <w:rPr>
          <w:rFonts w:ascii="宋体" w:hAnsi="宋体" w:hint="eastAsia"/>
          <w:b/>
          <w:bCs/>
          <w:sz w:val="28"/>
          <w:szCs w:val="28"/>
        </w:rPr>
        <w:t>，</w:t>
      </w:r>
      <w:r w:rsidRPr="001C7BF9">
        <w:rPr>
          <w:rFonts w:ascii="宋体" w:hAnsi="宋体" w:hint="eastAsia"/>
          <w:b/>
          <w:bCs/>
          <w:sz w:val="28"/>
          <w:szCs w:val="28"/>
        </w:rPr>
        <w:t>课题执行周期</w:t>
      </w:r>
      <w:r w:rsidR="00DA199A" w:rsidRPr="001C7BF9">
        <w:rPr>
          <w:rFonts w:ascii="宋体" w:hAnsi="宋体" w:hint="eastAsia"/>
          <w:b/>
          <w:bCs/>
          <w:sz w:val="28"/>
          <w:szCs w:val="28"/>
        </w:rPr>
        <w:t>一般</w:t>
      </w:r>
      <w:r w:rsidRPr="001C7BF9">
        <w:rPr>
          <w:rFonts w:ascii="宋体" w:hAnsi="宋体" w:hint="eastAsia"/>
          <w:b/>
          <w:bCs/>
          <w:sz w:val="28"/>
          <w:szCs w:val="28"/>
        </w:rPr>
        <w:t>不超过</w:t>
      </w:r>
      <w:r w:rsidR="001C7BF9">
        <w:rPr>
          <w:rFonts w:ascii="宋体" w:hAnsi="宋体"/>
          <w:b/>
          <w:bCs/>
          <w:sz w:val="28"/>
          <w:szCs w:val="28"/>
        </w:rPr>
        <w:t>24</w:t>
      </w:r>
      <w:r w:rsidR="00DE74C1" w:rsidRPr="001C7BF9">
        <w:rPr>
          <w:rFonts w:ascii="宋体" w:hAnsi="宋体" w:hint="eastAsia"/>
          <w:b/>
          <w:bCs/>
          <w:sz w:val="28"/>
          <w:szCs w:val="28"/>
        </w:rPr>
        <w:t>个月</w:t>
      </w:r>
      <w:r w:rsidRPr="001C7BF9">
        <w:rPr>
          <w:rFonts w:ascii="宋体" w:hAnsi="宋体" w:hint="eastAsia"/>
          <w:b/>
          <w:bCs/>
          <w:sz w:val="28"/>
          <w:szCs w:val="28"/>
        </w:rPr>
        <w:t>。</w:t>
      </w:r>
    </w:p>
    <w:p w14:paraId="1C33A4CF" w14:textId="77777777" w:rsidR="00274E59" w:rsidRPr="001C7BF9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04466AF3" w14:textId="77777777" w:rsidR="00274E59" w:rsidRPr="00DE74C1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1C81A646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34D49589" w14:textId="77777777" w:rsidR="00274E59" w:rsidRPr="00426FB4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5A7974E5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00866404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3EB7935E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239D538B" w14:textId="77777777" w:rsidR="00A16605" w:rsidRPr="00A16605" w:rsidRDefault="00A16605" w:rsidP="009756D2">
      <w:pPr>
        <w:spacing w:afterLines="50" w:after="156" w:line="360" w:lineRule="auto"/>
        <w:ind w:firstLine="570"/>
        <w:rPr>
          <w:rFonts w:ascii="宋体" w:hAnsi="宋体" w:hint="eastAsia"/>
          <w:b/>
          <w:bCs/>
          <w:color w:val="000000"/>
          <w:sz w:val="28"/>
          <w:szCs w:val="28"/>
        </w:rPr>
      </w:pPr>
    </w:p>
    <w:p w14:paraId="659ACAFE" w14:textId="77777777" w:rsidR="00471D0B" w:rsidRDefault="00471D0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6A67C2" w14:textId="77777777" w:rsidR="00274E59" w:rsidRDefault="00274E59" w:rsidP="009756D2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274E59" w14:paraId="5FF8F66C" w14:textId="77777777" w:rsidTr="00EF62B8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1B767C" w14:textId="77777777" w:rsidR="00274E59" w:rsidRDefault="00274E59" w:rsidP="009756D2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5F9D5A5F" w14:textId="77777777" w:rsidR="00274E59" w:rsidRDefault="00274E59" w:rsidP="009756D2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2A0DADC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274E59" w14:paraId="33A3E264" w14:textId="77777777" w:rsidTr="00EF62B8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127887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8A6D770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A4340A" w14:paraId="7B6607B4" w14:textId="77777777" w:rsidTr="007A31D2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3130F62A" w14:textId="77777777" w:rsidR="00A4340A" w:rsidRDefault="00A4340A" w:rsidP="00A4340A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3E6068F3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13A6F4E4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0D94AA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0CFC53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38C95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078CD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772FC7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70E74A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5E6AC529" w14:textId="77777777" w:rsidTr="007A31D2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14426E1E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8733C3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9A8E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30FFA2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BCBA44C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20A49A12" w14:textId="77777777" w:rsidTr="009409BF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1A8FA9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61119" w14:textId="77777777" w:rsidR="00A4340A" w:rsidRDefault="00A4340A" w:rsidP="00A4340A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CAC999" w14:textId="77777777" w:rsidR="00A4340A" w:rsidRDefault="00A4340A" w:rsidP="00A4340A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274E59" w14:paraId="5B645A03" w14:textId="77777777" w:rsidTr="00A4340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  <w:hideMark/>
          </w:tcPr>
          <w:p w14:paraId="65B773D0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E2D325" w14:textId="77777777" w:rsidR="00274E59" w:rsidRDefault="00274E59" w:rsidP="009756D2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CB1174" w14:textId="77777777" w:rsidR="00274E59" w:rsidRDefault="00274E59" w:rsidP="009756D2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694EE8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04E3DC" w14:textId="77777777" w:rsidR="00274E59" w:rsidRDefault="00274E59" w:rsidP="009756D2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FA656FF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274E59" w14:paraId="3A3159EE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3DE1C27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EACFB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EBD19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9556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E2AC9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EC16B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25D8BE3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53D050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6B402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896074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4609C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F1BD4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7F7508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83E894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06B4F4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58AE1D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1C4E3A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F1C9A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D3046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05CEEB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17FED7F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25DF88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FD43B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1B9F1F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4215C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7089A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75CE31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761A25E3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3C717AD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408F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389949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5D702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A4011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DCBFF9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02AC8B09" w14:textId="77777777" w:rsidTr="00167F22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2C7F55" w14:textId="77777777" w:rsidR="00274E59" w:rsidRPr="00645DD5" w:rsidRDefault="00274E59" w:rsidP="009756D2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A1DC21D" w14:textId="77777777" w:rsidR="00274E59" w:rsidRDefault="00274E59" w:rsidP="009756D2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274E59" w14:paraId="35E4B2E8" w14:textId="77777777" w:rsidTr="00EF62B8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E8A19" w14:textId="77777777" w:rsidR="00274E59" w:rsidRDefault="00DC14F7" w:rsidP="00DC14F7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</w:t>
            </w:r>
            <w:r w:rsidR="000B5248">
              <w:rPr>
                <w:rFonts w:hint="eastAsia"/>
                <w:b/>
                <w:bCs/>
                <w:szCs w:val="24"/>
              </w:rPr>
              <w:t>：</w:t>
            </w:r>
          </w:p>
        </w:tc>
      </w:tr>
    </w:tbl>
    <w:p w14:paraId="21B04640" w14:textId="77777777" w:rsidR="00167F22" w:rsidRDefault="00167F22">
      <w:pPr>
        <w:widowControl/>
        <w:jc w:val="left"/>
        <w:rPr>
          <w:b/>
          <w:bCs/>
          <w:sz w:val="28"/>
          <w:szCs w:val="28"/>
        </w:rPr>
      </w:pPr>
    </w:p>
    <w:p w14:paraId="0283C22C" w14:textId="77777777" w:rsidR="00274E59" w:rsidRDefault="00DC14F7" w:rsidP="004236B9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</w:t>
      </w:r>
      <w:r w:rsidR="00274E59">
        <w:rPr>
          <w:rFonts w:hint="eastAsia"/>
          <w:b/>
          <w:bCs/>
          <w:sz w:val="28"/>
          <w:szCs w:val="28"/>
        </w:rPr>
        <w:t>、立项依据</w:t>
      </w:r>
    </w:p>
    <w:p w14:paraId="13BCB8F3" w14:textId="77777777" w:rsidR="00274E59" w:rsidRDefault="00274E59" w:rsidP="00274E59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63EEB7C8" w14:textId="77777777" w:rsidTr="0063422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00723" w14:textId="77777777" w:rsidR="007B246F" w:rsidRDefault="007B246F" w:rsidP="007B246F">
            <w:pPr>
              <w:ind w:rightChars="19" w:right="40"/>
              <w:rPr>
                <w:b/>
                <w:bCs/>
              </w:rPr>
            </w:pPr>
          </w:p>
        </w:tc>
      </w:tr>
    </w:tbl>
    <w:p w14:paraId="580D6D57" w14:textId="77777777" w:rsidR="00274E59" w:rsidRDefault="00DC14F7" w:rsidP="009756D2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</w:t>
      </w:r>
      <w:r w:rsidR="00274E59">
        <w:rPr>
          <w:rFonts w:hint="eastAsia"/>
          <w:b/>
          <w:bCs/>
          <w:sz w:val="28"/>
          <w:szCs w:val="28"/>
        </w:rPr>
        <w:t>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7A69D0" w14:paraId="38E8B3ED" w14:textId="77777777" w:rsidTr="0063422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87BD9" w14:textId="77777777" w:rsidR="007A69D0" w:rsidRDefault="007A69D0" w:rsidP="005F5468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14:paraId="2A23F41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0591D42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5C4383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AD0AD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084CB4A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177CE2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2C295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53C09BC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B4E6489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73C38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9219B5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9521F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E9E574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B8621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CF1A6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7B34641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3F19B0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6D63EE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438F7F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88CBD5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A48251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C4D56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63C9528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D330236" w14:textId="77777777" w:rsidR="007A69D0" w:rsidRDefault="007A69D0" w:rsidP="00A37FF4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524B4A90" w14:textId="77777777" w:rsidR="00274E59" w:rsidRDefault="00274E59" w:rsidP="009756D2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5EE167BA" w14:textId="77777777" w:rsidTr="0063422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84A62" w14:textId="77777777" w:rsidR="007A69D0" w:rsidRDefault="00274E59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 w:rsidR="007A69D0">
              <w:rPr>
                <w:b/>
                <w:bCs/>
              </w:rPr>
              <w:t xml:space="preserve"> 2. </w:t>
            </w:r>
            <w:r w:rsidR="007A69D0"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7ACA63CB" w14:textId="77777777" w:rsidR="00274E59" w:rsidRPr="007A69D0" w:rsidRDefault="00274E59" w:rsidP="009756D2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1636CE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E5624C0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9CCA81F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B5AAD50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0B7C02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53C686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CF3F685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6451F43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4CD2A19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DD4FC57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274E59" w14:paraId="15133165" w14:textId="77777777" w:rsidTr="0063422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2769" w14:textId="77777777" w:rsidR="00274E59" w:rsidRDefault="007A69D0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45D59CA5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EE733F1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6C081C2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23EEE2E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3443A8B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B86CC8C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D61FFD5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3A07AA7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E8E1E47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D2C59D2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7E8077" w14:textId="77777777" w:rsidR="00274E59" w:rsidRDefault="00274E59" w:rsidP="00A37FF4">
            <w:pPr>
              <w:spacing w:line="360" w:lineRule="auto"/>
              <w:ind w:rightChars="19" w:right="40"/>
              <w:jc w:val="left"/>
            </w:pPr>
          </w:p>
        </w:tc>
      </w:tr>
    </w:tbl>
    <w:p w14:paraId="1C5AB334" w14:textId="77777777" w:rsidR="00274E59" w:rsidRDefault="00274E59" w:rsidP="00274E59">
      <w:pPr>
        <w:ind w:left="902" w:rightChars="19" w:right="40" w:hangingChars="428" w:hanging="902"/>
        <w:jc w:val="left"/>
        <w:rPr>
          <w:b/>
          <w:bCs/>
        </w:rPr>
      </w:pPr>
    </w:p>
    <w:p w14:paraId="5E999E9E" w14:textId="77777777" w:rsidR="00274E59" w:rsidRDefault="00274E59" w:rsidP="00DC14F7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 w:rsidR="00EF62B8">
        <w:rPr>
          <w:rFonts w:hint="eastAsia"/>
          <w:b/>
          <w:bCs/>
          <w:sz w:val="28"/>
        </w:rPr>
        <w:lastRenderedPageBreak/>
        <w:t>五</w:t>
      </w:r>
      <w:r>
        <w:rPr>
          <w:rFonts w:hint="eastAsia"/>
          <w:b/>
          <w:bCs/>
          <w:sz w:val="28"/>
        </w:rPr>
        <w:t>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95"/>
        <w:gridCol w:w="3849"/>
      </w:tblGrid>
      <w:tr w:rsidR="00DC14F7" w:rsidRPr="00C406A6" w14:paraId="04CE85DF" w14:textId="77777777" w:rsidTr="00634225">
        <w:trPr>
          <w:trHeight w:val="736"/>
        </w:trPr>
        <w:tc>
          <w:tcPr>
            <w:tcW w:w="2520" w:type="dxa"/>
            <w:vAlign w:val="center"/>
          </w:tcPr>
          <w:p w14:paraId="4666ED3D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支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出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科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75A80ED4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4B4DDAC5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计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算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根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据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及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理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由</w:t>
            </w:r>
          </w:p>
        </w:tc>
      </w:tr>
      <w:tr w:rsidR="00DC14F7" w:rsidRPr="00C406A6" w14:paraId="4DB864C8" w14:textId="77777777" w:rsidTr="00634225">
        <w:trPr>
          <w:trHeight w:val="485"/>
        </w:trPr>
        <w:tc>
          <w:tcPr>
            <w:tcW w:w="2520" w:type="dxa"/>
            <w:vAlign w:val="center"/>
          </w:tcPr>
          <w:p w14:paraId="01F26860" w14:textId="77777777" w:rsidR="00DC14F7" w:rsidRPr="00C406A6" w:rsidRDefault="00DC14F7" w:rsidP="00DC14F7">
            <w:pPr>
              <w:ind w:rightChars="19" w:right="40" w:firstLineChars="300" w:firstLine="632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合</w:t>
            </w:r>
            <w:r w:rsidRPr="00C406A6">
              <w:rPr>
                <w:b/>
                <w:bCs/>
              </w:rPr>
              <w:t xml:space="preserve">   </w:t>
            </w:r>
            <w:r w:rsidRPr="00C406A6"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4B9ACC5E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C9F1369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2ECC003F" w14:textId="77777777" w:rsidTr="00634225">
        <w:tc>
          <w:tcPr>
            <w:tcW w:w="2520" w:type="dxa"/>
            <w:vAlign w:val="center"/>
          </w:tcPr>
          <w:p w14:paraId="35FF2AFE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 w:rsidRPr="00C406A6">
              <w:rPr>
                <w:rFonts w:hint="eastAsia"/>
                <w:color w:val="000000"/>
              </w:rPr>
              <w:t>、</w:t>
            </w:r>
            <w:r>
              <w:rPr>
                <w:rFonts w:hint="eastAsia"/>
                <w:color w:val="000000"/>
              </w:rPr>
              <w:t>实验</w:t>
            </w:r>
            <w:r w:rsidR="00DC1233">
              <w:rPr>
                <w:rFonts w:hint="eastAsia"/>
                <w:color w:val="000000"/>
              </w:rPr>
              <w:t>材料</w:t>
            </w:r>
            <w:r>
              <w:rPr>
                <w:rFonts w:hint="eastAsia"/>
                <w:color w:val="000000"/>
              </w:rPr>
              <w:t>费</w:t>
            </w:r>
          </w:p>
        </w:tc>
        <w:tc>
          <w:tcPr>
            <w:tcW w:w="1995" w:type="dxa"/>
            <w:vAlign w:val="center"/>
          </w:tcPr>
          <w:p w14:paraId="1921200D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26D75B0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32EC0E36" w14:textId="77777777" w:rsidTr="00634225">
        <w:tc>
          <w:tcPr>
            <w:tcW w:w="2520" w:type="dxa"/>
            <w:vAlign w:val="center"/>
          </w:tcPr>
          <w:p w14:paraId="63324F85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 w:rsidRPr="00C406A6">
              <w:rPr>
                <w:rFonts w:hint="eastAsia"/>
                <w:color w:val="000000"/>
              </w:rPr>
              <w:t>、</w:t>
            </w:r>
            <w:r w:rsidR="00DC1233">
              <w:rPr>
                <w:rFonts w:hint="eastAsia"/>
                <w:color w:val="000000"/>
              </w:rPr>
              <w:t>测试费</w:t>
            </w:r>
          </w:p>
        </w:tc>
        <w:tc>
          <w:tcPr>
            <w:tcW w:w="1995" w:type="dxa"/>
            <w:vAlign w:val="center"/>
          </w:tcPr>
          <w:p w14:paraId="1C218AF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4DDD03EA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6D0AEFBD" w14:textId="77777777" w:rsidTr="00634225">
        <w:tc>
          <w:tcPr>
            <w:tcW w:w="2520" w:type="dxa"/>
            <w:vAlign w:val="center"/>
          </w:tcPr>
          <w:p w14:paraId="24E9FE2B" w14:textId="77777777" w:rsidR="00DC14F7" w:rsidRPr="00C406A6" w:rsidRDefault="00DC14F7" w:rsidP="00DC1233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 w:rsidRPr="00C406A6">
              <w:rPr>
                <w:rFonts w:hint="eastAsia"/>
                <w:bCs/>
              </w:rPr>
              <w:t>、</w:t>
            </w:r>
            <w:r w:rsidR="00DC1233" w:rsidRPr="00C406A6">
              <w:rPr>
                <w:rFonts w:ascii="ˎ̥" w:hAnsi="ˎ̥"/>
              </w:rPr>
              <w:t>出版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文献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信息传播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3FC87536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8457E4C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579C2676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1C7C6000" w14:textId="77777777" w:rsidR="00634225" w:rsidRDefault="00634225" w:rsidP="00274E59">
      <w:pPr>
        <w:ind w:rightChars="19" w:right="40"/>
        <w:rPr>
          <w:color w:val="000000"/>
          <w:sz w:val="18"/>
        </w:rPr>
      </w:pPr>
    </w:p>
    <w:p w14:paraId="6A7B9F63" w14:textId="77777777" w:rsidR="00274E59" w:rsidRDefault="00274E59" w:rsidP="00274E59">
      <w:pPr>
        <w:ind w:rightChars="19" w:right="40"/>
        <w:jc w:val="left"/>
        <w:outlineLvl w:val="0"/>
        <w:rPr>
          <w:b/>
          <w:bCs/>
          <w:sz w:val="28"/>
        </w:rPr>
      </w:pPr>
    </w:p>
    <w:p w14:paraId="239E8C6E" w14:textId="77777777" w:rsidR="00274E59" w:rsidRDefault="00EF62B8" w:rsidP="00274E59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74E59">
        <w:rPr>
          <w:rFonts w:hint="eastAsia"/>
          <w:b/>
          <w:bCs/>
          <w:sz w:val="28"/>
        </w:rPr>
        <w:t>、申请人承诺</w:t>
      </w:r>
    </w:p>
    <w:p w14:paraId="147E2E48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47C23D39" w14:textId="77777777" w:rsidR="00274E59" w:rsidRDefault="00274E59" w:rsidP="00274E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274E59" w14:paraId="5AC0A64D" w14:textId="77777777" w:rsidTr="0063422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38EF9" w14:textId="77777777" w:rsidR="00274E59" w:rsidRDefault="00274E59" w:rsidP="001C3F35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</w:t>
            </w:r>
            <w:r w:rsidR="001C3F35" w:rsidRPr="001C3F35">
              <w:rPr>
                <w:rFonts w:hint="eastAsia"/>
                <w:b/>
              </w:rPr>
              <w:t>将根据项目申请书中的要求，</w:t>
            </w:r>
            <w:r w:rsidR="001C3F35" w:rsidRPr="001C3F35">
              <w:rPr>
                <w:b/>
              </w:rPr>
              <w:t>遵守科学道德和诚信要求</w:t>
            </w:r>
            <w:r w:rsidR="001C3F35" w:rsidRPr="001C3F35"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6080A313" w14:textId="77777777" w:rsidR="00274E59" w:rsidRDefault="00274E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41FCE7B9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1E526A31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2BB8C346" w14:textId="77777777" w:rsidR="00274E59" w:rsidRDefault="00274E59" w:rsidP="00274E59">
      <w:pPr>
        <w:pStyle w:val="a7"/>
        <w:ind w:rightChars="19" w:right="40"/>
        <w:rPr>
          <w:rFonts w:ascii="宋体" w:hAnsi="宋体" w:cs="Arial" w:hint="eastAsia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p w14:paraId="6A280C19" w14:textId="77777777" w:rsidR="00274E59" w:rsidRDefault="00274E59" w:rsidP="00274E59">
      <w:pPr>
        <w:pStyle w:val="a7"/>
        <w:ind w:rightChars="19" w:right="40"/>
        <w:rPr>
          <w:rFonts w:ascii="宋体" w:hAnsi="宋体" w:cs="Arial" w:hint="eastAsia"/>
          <w:szCs w:val="21"/>
        </w:rPr>
      </w:pP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274E59" w14:paraId="0D68ABA9" w14:textId="77777777" w:rsidTr="0063422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6519B7" w14:textId="77777777" w:rsidR="00274E59" w:rsidRDefault="00EF62B8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</w:t>
            </w:r>
            <w:r w:rsidR="00274E59">
              <w:rPr>
                <w:rFonts w:hint="eastAsia"/>
                <w:b/>
                <w:sz w:val="28"/>
                <w:szCs w:val="28"/>
              </w:rPr>
              <w:t>、申请人单位意见</w:t>
            </w:r>
            <w:r w:rsidR="00274E59">
              <w:rPr>
                <w:b/>
                <w:sz w:val="28"/>
                <w:szCs w:val="28"/>
              </w:rPr>
              <w:t xml:space="preserve"> </w:t>
            </w:r>
          </w:p>
          <w:p w14:paraId="4A9833E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4C0C2E7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A6037C5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2848498C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83A568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1173F21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23DDC203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25771423" w14:textId="77777777" w:rsidTr="0063422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8E1936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7D69E389" w14:textId="77777777" w:rsidR="00274E59" w:rsidRDefault="00274E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624B0471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72F63EAF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6BCFC565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1CD49D6B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23A7D0BD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77FFA55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12095864" w14:textId="77777777" w:rsidTr="0063422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C3D3B" w14:textId="77777777" w:rsidR="00274E59" w:rsidRDefault="00274E59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5BD5FB51" w14:textId="77777777" w:rsidR="00274E59" w:rsidRDefault="00274E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72812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0269059F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0B90AD94" w14:textId="77777777" w:rsidR="00274E59" w:rsidRPr="00274E59" w:rsidRDefault="00274E59"/>
    <w:sectPr w:rsidR="00274E59" w:rsidRPr="00274E59" w:rsidSect="000F0CE3">
      <w:footerReference w:type="default" r:id="rId7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71928A" w14:textId="77777777" w:rsidR="001A3261" w:rsidRDefault="001A3261" w:rsidP="00274E59">
      <w:r>
        <w:separator/>
      </w:r>
    </w:p>
  </w:endnote>
  <w:endnote w:type="continuationSeparator" w:id="0">
    <w:p w14:paraId="61CC30D0" w14:textId="77777777" w:rsidR="001A3261" w:rsidRDefault="001A3261" w:rsidP="00274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27199503"/>
      <w:docPartObj>
        <w:docPartGallery w:val="Page Numbers (Bottom of Page)"/>
        <w:docPartUnique/>
      </w:docPartObj>
    </w:sdtPr>
    <w:sdtContent>
      <w:p w14:paraId="2640BFCD" w14:textId="77777777" w:rsidR="00A9544A" w:rsidRDefault="0049215D">
        <w:pPr>
          <w:pStyle w:val="a5"/>
          <w:jc w:val="center"/>
        </w:pPr>
        <w:r>
          <w:fldChar w:fldCharType="begin"/>
        </w:r>
        <w:r w:rsidR="00A9544A">
          <w:instrText xml:space="preserve"> PAGE   \* MERGEFORMAT </w:instrText>
        </w:r>
        <w:r>
          <w:fldChar w:fldCharType="separate"/>
        </w:r>
        <w:r w:rsidR="007E1715">
          <w:rPr>
            <w:noProof/>
          </w:rPr>
          <w:t>1</w:t>
        </w:r>
        <w:r>
          <w:fldChar w:fldCharType="end"/>
        </w:r>
      </w:p>
    </w:sdtContent>
  </w:sdt>
  <w:p w14:paraId="1D0AEE0C" w14:textId="77777777" w:rsidR="00274E59" w:rsidRDefault="00274E5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E6625" w14:textId="77777777" w:rsidR="001A3261" w:rsidRDefault="001A3261" w:rsidP="00274E59">
      <w:r>
        <w:separator/>
      </w:r>
    </w:p>
  </w:footnote>
  <w:footnote w:type="continuationSeparator" w:id="0">
    <w:p w14:paraId="72CEF204" w14:textId="77777777" w:rsidR="001A3261" w:rsidRDefault="001A3261" w:rsidP="00274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310D18"/>
    <w:multiLevelType w:val="hybridMultilevel"/>
    <w:tmpl w:val="BBB0F756"/>
    <w:lvl w:ilvl="0" w:tplc="F5625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3634807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8174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31804"/>
    <w:rsid w:val="0016147D"/>
    <w:rsid w:val="00162C8D"/>
    <w:rsid w:val="00166921"/>
    <w:rsid w:val="00167F22"/>
    <w:rsid w:val="00187158"/>
    <w:rsid w:val="001A3261"/>
    <w:rsid w:val="001C3F35"/>
    <w:rsid w:val="001C7BF9"/>
    <w:rsid w:val="001C7BFD"/>
    <w:rsid w:val="00212B05"/>
    <w:rsid w:val="00213061"/>
    <w:rsid w:val="00234DBA"/>
    <w:rsid w:val="0025462E"/>
    <w:rsid w:val="00274E59"/>
    <w:rsid w:val="002B7E78"/>
    <w:rsid w:val="002F4C9B"/>
    <w:rsid w:val="00302DFD"/>
    <w:rsid w:val="003109E8"/>
    <w:rsid w:val="003A5030"/>
    <w:rsid w:val="003B60F3"/>
    <w:rsid w:val="003C6183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219DC"/>
    <w:rsid w:val="00537943"/>
    <w:rsid w:val="00544F5F"/>
    <w:rsid w:val="005607E0"/>
    <w:rsid w:val="00572AEF"/>
    <w:rsid w:val="005C3448"/>
    <w:rsid w:val="006231AB"/>
    <w:rsid w:val="00634225"/>
    <w:rsid w:val="00645DD5"/>
    <w:rsid w:val="00654D04"/>
    <w:rsid w:val="006B29EC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00F8D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756D2"/>
    <w:rsid w:val="009A664E"/>
    <w:rsid w:val="009B2EEB"/>
    <w:rsid w:val="009B384F"/>
    <w:rsid w:val="009D0422"/>
    <w:rsid w:val="009F32DE"/>
    <w:rsid w:val="00A16605"/>
    <w:rsid w:val="00A37FF4"/>
    <w:rsid w:val="00A4340A"/>
    <w:rsid w:val="00A45165"/>
    <w:rsid w:val="00A52A50"/>
    <w:rsid w:val="00A6200A"/>
    <w:rsid w:val="00A9057C"/>
    <w:rsid w:val="00A9544A"/>
    <w:rsid w:val="00A97171"/>
    <w:rsid w:val="00AA3A4E"/>
    <w:rsid w:val="00AB6F01"/>
    <w:rsid w:val="00AC5B6F"/>
    <w:rsid w:val="00AD5C67"/>
    <w:rsid w:val="00AE767C"/>
    <w:rsid w:val="00AF346A"/>
    <w:rsid w:val="00B26C77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D03161"/>
    <w:rsid w:val="00D10462"/>
    <w:rsid w:val="00D104FB"/>
    <w:rsid w:val="00D26036"/>
    <w:rsid w:val="00D30B97"/>
    <w:rsid w:val="00D51EB1"/>
    <w:rsid w:val="00D71EA2"/>
    <w:rsid w:val="00D810DE"/>
    <w:rsid w:val="00D83EA5"/>
    <w:rsid w:val="00D86449"/>
    <w:rsid w:val="00DA199A"/>
    <w:rsid w:val="00DC1233"/>
    <w:rsid w:val="00DC14F7"/>
    <w:rsid w:val="00DE74C1"/>
    <w:rsid w:val="00E24EE2"/>
    <w:rsid w:val="00E53A8F"/>
    <w:rsid w:val="00EA1139"/>
    <w:rsid w:val="00EB47AC"/>
    <w:rsid w:val="00EE33EC"/>
    <w:rsid w:val="00EF62B8"/>
    <w:rsid w:val="00F12EB5"/>
    <w:rsid w:val="00F713DE"/>
    <w:rsid w:val="00F72C2B"/>
    <w:rsid w:val="00F948F7"/>
    <w:rsid w:val="00F97C20"/>
    <w:rsid w:val="00FB0CA2"/>
    <w:rsid w:val="00FD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82A39"/>
  <w15:docId w15:val="{3C267533-29E1-4BFE-B1A2-667951855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74E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74E59"/>
    <w:rPr>
      <w:sz w:val="18"/>
      <w:szCs w:val="18"/>
    </w:rPr>
  </w:style>
  <w:style w:type="paragraph" w:styleId="a7">
    <w:name w:val="annotation text"/>
    <w:basedOn w:val="a"/>
    <w:link w:val="a8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a8">
    <w:name w:val="批注文字 字符"/>
    <w:basedOn w:val="a0"/>
    <w:link w:val="a7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9">
    <w:name w:val="Body Text"/>
    <w:basedOn w:val="a"/>
    <w:link w:val="aa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aa">
    <w:name w:val="正文文本 字符"/>
    <w:basedOn w:val="a0"/>
    <w:link w:val="a9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0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0">
    <w:name w:val="正文文本缩进 2 字符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b">
    <w:name w:val="List Paragraph"/>
    <w:basedOn w:val="a"/>
    <w:uiPriority w:val="34"/>
    <w:qFormat/>
    <w:rsid w:val="004236B9"/>
    <w:pPr>
      <w:ind w:firstLineChars="200" w:firstLine="420"/>
    </w:pPr>
  </w:style>
  <w:style w:type="table" w:styleId="ac">
    <w:name w:val="Table Grid"/>
    <w:basedOn w:val="a1"/>
    <w:uiPriority w:val="39"/>
    <w:rsid w:val="00EF6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69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240</Words>
  <Characters>1368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Jason Fox</cp:lastModifiedBy>
  <cp:revision>41</cp:revision>
  <dcterms:created xsi:type="dcterms:W3CDTF">2021-06-01T09:47:00Z</dcterms:created>
  <dcterms:modified xsi:type="dcterms:W3CDTF">2024-12-09T09:52:00Z</dcterms:modified>
</cp:coreProperties>
</file>